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FB899" w14:textId="3BE60912" w:rsidR="00ED12D9" w:rsidRPr="00AC066C" w:rsidRDefault="00FB47DA" w:rsidP="00AC066C">
      <w:pPr>
        <w:pStyle w:val="ab"/>
      </w:pPr>
      <w:r w:rsidRPr="00AC066C">
        <w:t xml:space="preserve">Group Meeting </w:t>
      </w:r>
      <w:r w:rsidR="00AA438B" w:rsidRPr="00AC066C">
        <w:t>Agenda</w:t>
      </w:r>
    </w:p>
    <w:p w14:paraId="550876BC" w14:textId="49A9FF97" w:rsidR="00FB47DA" w:rsidRPr="00805F00" w:rsidRDefault="00FB47DA" w:rsidP="00805F00">
      <w:pPr>
        <w:pStyle w:val="ad"/>
        <w:rPr>
          <w:lang w:val="en-AU"/>
        </w:rPr>
      </w:pPr>
      <w:r w:rsidRPr="00AC066C">
        <w:t>For</w:t>
      </w:r>
      <w:r w:rsidR="000D25D1" w:rsidRPr="00AC066C">
        <w:t xml:space="preserve"> the</w:t>
      </w:r>
      <w:r w:rsidRPr="00AC066C">
        <w:t xml:space="preserve"> group meeting that will be held on </w:t>
      </w:r>
      <w:r w:rsidR="00805F00">
        <w:rPr>
          <w:lang w:val="en-AU"/>
        </w:rPr>
        <w:t>4</w:t>
      </w:r>
      <w:r w:rsidR="00805F00" w:rsidRPr="00805F00">
        <w:rPr>
          <w:vertAlign w:val="superscript"/>
          <w:lang w:val="en-AU"/>
        </w:rPr>
        <w:t>th</w:t>
      </w:r>
      <w:r w:rsidR="00A02243">
        <w:t xml:space="preserve"> </w:t>
      </w:r>
      <w:r w:rsidR="001D76D0">
        <w:t>April</w:t>
      </w:r>
      <w:r w:rsidRPr="00AC066C">
        <w:t xml:space="preserve"> 2022</w:t>
      </w:r>
    </w:p>
    <w:p w14:paraId="75E979A7" w14:textId="77777777" w:rsidR="00ED12D9" w:rsidRPr="00AA438B" w:rsidRDefault="00ED12D9" w:rsidP="00AC066C">
      <w:pPr>
        <w:pStyle w:val="a3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2268"/>
      </w:tblGrid>
      <w:tr w:rsidR="002B51BF" w:rsidRPr="002B51BF" w14:paraId="24FB6259" w14:textId="77777777" w:rsidTr="00803AD2">
        <w:tc>
          <w:tcPr>
            <w:tcW w:w="1384" w:type="dxa"/>
            <w:vAlign w:val="center"/>
          </w:tcPr>
          <w:p w14:paraId="0A548F5D" w14:textId="77777777" w:rsidR="002B51BF" w:rsidRPr="002B51BF" w:rsidRDefault="002B51BF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 w:rsidRPr="002B51BF">
              <w:rPr>
                <w:rFonts w:eastAsia="Calibri"/>
                <w:b/>
                <w:bCs/>
                <w:sz w:val="26"/>
                <w:szCs w:val="26"/>
              </w:rPr>
              <w:t>Chair</w:t>
            </w:r>
          </w:p>
        </w:tc>
        <w:tc>
          <w:tcPr>
            <w:tcW w:w="2268" w:type="dxa"/>
            <w:vAlign w:val="center"/>
          </w:tcPr>
          <w:p w14:paraId="690CA3F8" w14:textId="77777777" w:rsidR="002B51BF" w:rsidRPr="002B51BF" w:rsidRDefault="002B51BF" w:rsidP="002B51BF">
            <w:pPr>
              <w:rPr>
                <w:rFonts w:eastAsia="Calibri"/>
                <w:sz w:val="26"/>
                <w:szCs w:val="26"/>
              </w:rPr>
            </w:pPr>
            <w:proofErr w:type="spellStart"/>
            <w:r w:rsidRPr="002B51BF">
              <w:rPr>
                <w:rFonts w:eastAsia="Calibri"/>
                <w:sz w:val="26"/>
                <w:szCs w:val="26"/>
              </w:rPr>
              <w:t>Yingyu</w:t>
            </w:r>
            <w:proofErr w:type="spellEnd"/>
            <w:r w:rsidRPr="002B51BF">
              <w:rPr>
                <w:rFonts w:eastAsia="Calibri"/>
                <w:sz w:val="26"/>
                <w:szCs w:val="26"/>
              </w:rPr>
              <w:t xml:space="preserve"> Wei</w:t>
            </w:r>
          </w:p>
        </w:tc>
      </w:tr>
      <w:tr w:rsidR="002B51BF" w:rsidRPr="002B51BF" w14:paraId="62E9E4EC" w14:textId="77777777" w:rsidTr="00803AD2">
        <w:tc>
          <w:tcPr>
            <w:tcW w:w="1384" w:type="dxa"/>
            <w:vAlign w:val="center"/>
          </w:tcPr>
          <w:p w14:paraId="5AF8B078" w14:textId="39BDD21D" w:rsidR="00664E1A" w:rsidRPr="002B51BF" w:rsidRDefault="00664E1A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>
              <w:rPr>
                <w:rFonts w:eastAsia="Calibri"/>
                <w:b/>
                <w:bCs/>
                <w:sz w:val="26"/>
                <w:szCs w:val="26"/>
              </w:rPr>
              <w:t>Expected Attendees</w:t>
            </w:r>
          </w:p>
        </w:tc>
        <w:tc>
          <w:tcPr>
            <w:tcW w:w="2268" w:type="dxa"/>
            <w:vAlign w:val="center"/>
          </w:tcPr>
          <w:p w14:paraId="40CD6C35" w14:textId="22EEB61D" w:rsidR="00664E1A" w:rsidRPr="00664E1A" w:rsidRDefault="00664E1A" w:rsidP="00664E1A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Ruwen Yi</w:t>
            </w:r>
            <w:r>
              <w:rPr>
                <w:rFonts w:eastAsia="Calibri"/>
                <w:sz w:val="26"/>
                <w:szCs w:val="26"/>
              </w:rPr>
              <w:t>,</w:t>
            </w:r>
          </w:p>
          <w:p w14:paraId="6CC5DBC4" w14:textId="21D1070C" w:rsidR="00664E1A" w:rsidRDefault="00664E1A" w:rsidP="00664E1A">
            <w:pPr>
              <w:rPr>
                <w:rFonts w:eastAsia="Calibri"/>
                <w:sz w:val="26"/>
                <w:szCs w:val="26"/>
              </w:rPr>
            </w:pPr>
            <w:proofErr w:type="spellStart"/>
            <w:r w:rsidRPr="00664E1A">
              <w:rPr>
                <w:rFonts w:eastAsia="Calibri"/>
                <w:sz w:val="26"/>
                <w:szCs w:val="26"/>
              </w:rPr>
              <w:t>Yuhao</w:t>
            </w:r>
            <w:proofErr w:type="spellEnd"/>
            <w:r w:rsidRPr="00664E1A">
              <w:rPr>
                <w:rFonts w:eastAsia="Calibri"/>
                <w:sz w:val="26"/>
                <w:szCs w:val="26"/>
              </w:rPr>
              <w:t xml:space="preserve"> Wang</w:t>
            </w:r>
          </w:p>
          <w:p w14:paraId="1196D805" w14:textId="3ACD3061" w:rsidR="00664E1A" w:rsidRPr="002B51BF" w:rsidRDefault="00664E1A" w:rsidP="00664E1A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Ying Liao</w:t>
            </w:r>
          </w:p>
        </w:tc>
      </w:tr>
    </w:tbl>
    <w:p w14:paraId="23852AAF" w14:textId="6D08D386" w:rsidR="00ED12D9" w:rsidRDefault="00ED12D9" w:rsidP="00AC066C">
      <w:pPr>
        <w:pStyle w:val="a3"/>
      </w:pPr>
    </w:p>
    <w:p w14:paraId="06A79F90" w14:textId="77777777" w:rsidR="005C2FBD" w:rsidRPr="00AA438B" w:rsidRDefault="005C2FBD" w:rsidP="00AC066C">
      <w:pPr>
        <w:pStyle w:val="a3"/>
      </w:pPr>
    </w:p>
    <w:p w14:paraId="33ECC9B0" w14:textId="03A7FB72" w:rsidR="00223BF7" w:rsidRPr="004A446E" w:rsidRDefault="00714E21" w:rsidP="00A800E0">
      <w:pPr>
        <w:pStyle w:val="1"/>
        <w:spacing w:line="240" w:lineRule="auto"/>
      </w:pPr>
      <w:proofErr w:type="gramStart"/>
      <w:r w:rsidRPr="004A446E">
        <w:t xml:space="preserve">1  </w:t>
      </w:r>
      <w:r w:rsidR="00223BF7" w:rsidRPr="004A446E">
        <w:t>Meeting</w:t>
      </w:r>
      <w:proofErr w:type="gramEnd"/>
      <w:r w:rsidR="00223BF7" w:rsidRPr="004A446E">
        <w:t xml:space="preserve"> Topics</w:t>
      </w:r>
    </w:p>
    <w:p w14:paraId="63D8F7DB" w14:textId="28E57085" w:rsidR="005C2FBD" w:rsidRPr="00867A4E" w:rsidRDefault="005C2FBD" w:rsidP="00A800E0">
      <w:pPr>
        <w:pStyle w:val="second-leveltitle"/>
      </w:pPr>
      <w:r w:rsidRPr="00867A4E">
        <w:t>Last Meeting Follow-up</w:t>
      </w:r>
    </w:p>
    <w:p w14:paraId="483F70E9" w14:textId="3FC938B4" w:rsidR="00A02243" w:rsidRDefault="00C02F3B" w:rsidP="004E20F2">
      <w:pPr>
        <w:pStyle w:val="a3"/>
      </w:pPr>
      <w:r>
        <w:t>None.</w:t>
      </w:r>
    </w:p>
    <w:p w14:paraId="73EA7A2F" w14:textId="06724CDC" w:rsidR="005C2FBD" w:rsidRPr="00A800E0" w:rsidRDefault="005C2FBD" w:rsidP="00A800E0">
      <w:pPr>
        <w:pStyle w:val="second-leveltitle"/>
      </w:pPr>
      <w:r w:rsidRPr="00A800E0">
        <w:t>New Businesses</w:t>
      </w:r>
    </w:p>
    <w:p w14:paraId="3ACCD357" w14:textId="4DB93698" w:rsidR="00C02F3B" w:rsidRDefault="00C02F3B" w:rsidP="00C02F3B">
      <w:pPr>
        <w:pStyle w:val="a3"/>
        <w:numPr>
          <w:ilvl w:val="0"/>
          <w:numId w:val="11"/>
        </w:numPr>
      </w:pPr>
      <w:r>
        <w:t>Give advice on the draft</w:t>
      </w:r>
      <w:r>
        <w:t>ed business case and project</w:t>
      </w:r>
      <w:r w:rsidR="0006271A">
        <w:t xml:space="preserve"> plan</w:t>
      </w:r>
      <w:r>
        <w:t>.</w:t>
      </w:r>
    </w:p>
    <w:p w14:paraId="5ED4972E" w14:textId="13EC5626" w:rsidR="00C02F3B" w:rsidRDefault="00C02F3B" w:rsidP="00C02F3B">
      <w:pPr>
        <w:pStyle w:val="a3"/>
        <w:numPr>
          <w:ilvl w:val="0"/>
          <w:numId w:val="11"/>
        </w:numPr>
      </w:pPr>
      <w:r>
        <w:t xml:space="preserve">Discuss </w:t>
      </w:r>
      <w:r w:rsidR="00FB191C">
        <w:t xml:space="preserve">possible </w:t>
      </w:r>
      <w:r>
        <w:t>risk</w:t>
      </w:r>
      <w:r w:rsidR="00FB191C">
        <w:t>s and how to manage them</w:t>
      </w:r>
      <w:r>
        <w:t xml:space="preserve"> </w:t>
      </w:r>
      <w:r w:rsidR="00FB191C">
        <w:t>in our project</w:t>
      </w:r>
    </w:p>
    <w:p w14:paraId="1CB8B31A" w14:textId="20E7C247" w:rsidR="00C02F3B" w:rsidRDefault="00C02F3B" w:rsidP="00C02F3B">
      <w:pPr>
        <w:pStyle w:val="a3"/>
        <w:numPr>
          <w:ilvl w:val="0"/>
          <w:numId w:val="11"/>
        </w:numPr>
      </w:pPr>
      <w:r>
        <w:t xml:space="preserve">Allocate tasks </w:t>
      </w:r>
      <w:r w:rsidR="00FB191C">
        <w:t>for</w:t>
      </w:r>
      <w:r>
        <w:t xml:space="preserve"> pitch Q&amp;A session.</w:t>
      </w:r>
    </w:p>
    <w:p w14:paraId="74BBBBCB" w14:textId="4B21F6A0" w:rsidR="00C02F3B" w:rsidRDefault="00C02F3B" w:rsidP="00C02F3B">
      <w:pPr>
        <w:pStyle w:val="a3"/>
        <w:numPr>
          <w:ilvl w:val="0"/>
          <w:numId w:val="11"/>
        </w:numPr>
      </w:pPr>
      <w:r>
        <w:t>Talk about how to maintain a</w:t>
      </w:r>
      <w:r>
        <w:t>gile process</w:t>
      </w:r>
      <w:r>
        <w:t xml:space="preserve"> in our group</w:t>
      </w:r>
    </w:p>
    <w:p w14:paraId="111F2058" w14:textId="27BC396B" w:rsidR="00242C4C" w:rsidRPr="00AC066C" w:rsidRDefault="00FB191C" w:rsidP="00C02F3B">
      <w:pPr>
        <w:pStyle w:val="a3"/>
        <w:numPr>
          <w:ilvl w:val="0"/>
          <w:numId w:val="11"/>
        </w:numPr>
      </w:pPr>
      <w:r>
        <w:t>Determine each member’s role in this project (product owner, product manager, etc.)</w:t>
      </w:r>
      <w:r w:rsidR="00A02243">
        <w:t>.</w:t>
      </w:r>
    </w:p>
    <w:p w14:paraId="6447D3C6" w14:textId="77777777" w:rsidR="00CC7BFB" w:rsidRDefault="00CC7BFB" w:rsidP="00AC066C">
      <w:pPr>
        <w:pStyle w:val="a3"/>
      </w:pPr>
    </w:p>
    <w:p w14:paraId="5FF0010E" w14:textId="0B76237C" w:rsidR="00A43FEB" w:rsidRDefault="00714E21" w:rsidP="004A446E">
      <w:pPr>
        <w:pStyle w:val="1"/>
      </w:pPr>
      <w:proofErr w:type="gramStart"/>
      <w:r>
        <w:t xml:space="preserve">2  </w:t>
      </w:r>
      <w:r w:rsidR="008A4333">
        <w:t>Presentation</w:t>
      </w:r>
      <w:proofErr w:type="gramEnd"/>
      <w:r w:rsidR="008A4333">
        <w:t xml:space="preserve"> Content</w:t>
      </w:r>
    </w:p>
    <w:p w14:paraId="7954C72E" w14:textId="5EB5C810" w:rsidR="00A43FEB" w:rsidRPr="00D24FA6" w:rsidRDefault="00A02243" w:rsidP="004A446E">
      <w:pPr>
        <w:pStyle w:val="a3"/>
      </w:pPr>
      <w:r>
        <w:t xml:space="preserve">Every member will present their part of </w:t>
      </w:r>
      <w:r w:rsidR="0006271A" w:rsidRPr="0006271A">
        <w:t>business case</w:t>
      </w:r>
      <w:r w:rsidR="0006271A">
        <w:t>/</w:t>
      </w:r>
      <w:r w:rsidR="0006271A" w:rsidRPr="0006271A">
        <w:t>project</w:t>
      </w:r>
      <w:r w:rsidR="0006271A">
        <w:t xml:space="preserve"> plan</w:t>
      </w:r>
      <w:r>
        <w:t xml:space="preserve"> to each other.</w:t>
      </w:r>
    </w:p>
    <w:sectPr w:rsidR="00A43FEB" w:rsidRPr="00D24FA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B317D4" w14:textId="77777777" w:rsidR="00BB5417" w:rsidRDefault="00BB5417" w:rsidP="00DC7ED1">
      <w:r>
        <w:separator/>
      </w:r>
    </w:p>
  </w:endnote>
  <w:endnote w:type="continuationSeparator" w:id="0">
    <w:p w14:paraId="46C1F1F3" w14:textId="77777777" w:rsidR="00BB5417" w:rsidRDefault="00BB5417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36214104"/>
      <w:docPartObj>
        <w:docPartGallery w:val="Page Numbers (Bottom of Page)"/>
        <w:docPartUnique/>
      </w:docPartObj>
    </w:sdtPr>
    <w:sdtEndPr/>
    <w:sdtContent>
      <w:p w14:paraId="04FDC9DF" w14:textId="617A7A68" w:rsidR="00A97160" w:rsidRDefault="00A97160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260CF247" w14:textId="77777777" w:rsidR="00A97160" w:rsidRDefault="00A97160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3B00A1" w14:textId="77777777" w:rsidR="00BB5417" w:rsidRDefault="00BB5417" w:rsidP="00DC7ED1">
      <w:r>
        <w:separator/>
      </w:r>
    </w:p>
  </w:footnote>
  <w:footnote w:type="continuationSeparator" w:id="0">
    <w:p w14:paraId="2772D4A1" w14:textId="77777777" w:rsidR="00BB5417" w:rsidRDefault="00BB5417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152A1"/>
    <w:multiLevelType w:val="hybridMultilevel"/>
    <w:tmpl w:val="C2C81F72"/>
    <w:lvl w:ilvl="0" w:tplc="39FC01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9120A"/>
    <w:multiLevelType w:val="multilevel"/>
    <w:tmpl w:val="BAE6B5A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pStyle w:val="second-leveltitle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1C6A47CF"/>
    <w:multiLevelType w:val="hybridMultilevel"/>
    <w:tmpl w:val="4F501F2A"/>
    <w:lvl w:ilvl="0" w:tplc="BE183F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542DDF"/>
    <w:multiLevelType w:val="hybridMultilevel"/>
    <w:tmpl w:val="215874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42F90"/>
    <w:multiLevelType w:val="hybridMultilevel"/>
    <w:tmpl w:val="F3CC68BE"/>
    <w:lvl w:ilvl="0" w:tplc="5F7C98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E57D32"/>
    <w:multiLevelType w:val="hybridMultilevel"/>
    <w:tmpl w:val="7AF8EE68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9C5DD2"/>
    <w:multiLevelType w:val="multilevel"/>
    <w:tmpl w:val="765E534E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10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7F11D9"/>
    <w:multiLevelType w:val="hybridMultilevel"/>
    <w:tmpl w:val="56B031BE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061257">
    <w:abstractNumId w:val="9"/>
  </w:num>
  <w:num w:numId="2" w16cid:durableId="554658948">
    <w:abstractNumId w:val="2"/>
  </w:num>
  <w:num w:numId="3" w16cid:durableId="647512720">
    <w:abstractNumId w:val="7"/>
  </w:num>
  <w:num w:numId="4" w16cid:durableId="102651097">
    <w:abstractNumId w:val="10"/>
  </w:num>
  <w:num w:numId="5" w16cid:durableId="880558093">
    <w:abstractNumId w:val="0"/>
  </w:num>
  <w:num w:numId="6" w16cid:durableId="913509209">
    <w:abstractNumId w:val="11"/>
  </w:num>
  <w:num w:numId="7" w16cid:durableId="177012920">
    <w:abstractNumId w:val="8"/>
  </w:num>
  <w:num w:numId="8" w16cid:durableId="1171487069">
    <w:abstractNumId w:val="3"/>
  </w:num>
  <w:num w:numId="9" w16cid:durableId="1498301491">
    <w:abstractNumId w:val="1"/>
  </w:num>
  <w:num w:numId="10" w16cid:durableId="1087531302">
    <w:abstractNumId w:val="6"/>
  </w:num>
  <w:num w:numId="11" w16cid:durableId="306786371">
    <w:abstractNumId w:val="5"/>
  </w:num>
  <w:num w:numId="12" w16cid:durableId="5553578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sTA1MjE2MjIC0ko6SsGpxcWZ+XkgBea1AACprFMsAAAA"/>
  </w:docVars>
  <w:rsids>
    <w:rsidRoot w:val="00ED12D9"/>
    <w:rsid w:val="0006271A"/>
    <w:rsid w:val="000A484F"/>
    <w:rsid w:val="000D25D1"/>
    <w:rsid w:val="00124A81"/>
    <w:rsid w:val="001D76D0"/>
    <w:rsid w:val="001F68F1"/>
    <w:rsid w:val="00223BF7"/>
    <w:rsid w:val="00242C4C"/>
    <w:rsid w:val="002819C1"/>
    <w:rsid w:val="002B51BF"/>
    <w:rsid w:val="00400665"/>
    <w:rsid w:val="00423EB2"/>
    <w:rsid w:val="004A446E"/>
    <w:rsid w:val="004E20F2"/>
    <w:rsid w:val="005155F3"/>
    <w:rsid w:val="005A5097"/>
    <w:rsid w:val="005C2FBD"/>
    <w:rsid w:val="00633784"/>
    <w:rsid w:val="00664E1A"/>
    <w:rsid w:val="00680052"/>
    <w:rsid w:val="00714E21"/>
    <w:rsid w:val="00737223"/>
    <w:rsid w:val="00742804"/>
    <w:rsid w:val="007A7556"/>
    <w:rsid w:val="007D7DAC"/>
    <w:rsid w:val="008004DC"/>
    <w:rsid w:val="00805F00"/>
    <w:rsid w:val="008113C3"/>
    <w:rsid w:val="00867A4E"/>
    <w:rsid w:val="008A4333"/>
    <w:rsid w:val="008F2B63"/>
    <w:rsid w:val="00953F27"/>
    <w:rsid w:val="009A53B3"/>
    <w:rsid w:val="009E573D"/>
    <w:rsid w:val="00A00DDE"/>
    <w:rsid w:val="00A02243"/>
    <w:rsid w:val="00A43FEB"/>
    <w:rsid w:val="00A800E0"/>
    <w:rsid w:val="00A97160"/>
    <w:rsid w:val="00AA438B"/>
    <w:rsid w:val="00AC066C"/>
    <w:rsid w:val="00B72D85"/>
    <w:rsid w:val="00BB5417"/>
    <w:rsid w:val="00C02F3B"/>
    <w:rsid w:val="00CB502E"/>
    <w:rsid w:val="00CC7BFB"/>
    <w:rsid w:val="00D14953"/>
    <w:rsid w:val="00D160BF"/>
    <w:rsid w:val="00D24FA6"/>
    <w:rsid w:val="00D565BC"/>
    <w:rsid w:val="00D97C4F"/>
    <w:rsid w:val="00DC7ED1"/>
    <w:rsid w:val="00E047AF"/>
    <w:rsid w:val="00E51183"/>
    <w:rsid w:val="00EC27CE"/>
    <w:rsid w:val="00ED12D9"/>
    <w:rsid w:val="00FB191C"/>
    <w:rsid w:val="00FB4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rsid w:val="004A446E"/>
    <w:pPr>
      <w:tabs>
        <w:tab w:val="left" w:pos="306"/>
      </w:tabs>
      <w:spacing w:after="120" w:line="276" w:lineRule="auto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AC066C"/>
    <w:pPr>
      <w:spacing w:line="276" w:lineRule="auto"/>
    </w:pPr>
    <w:rPr>
      <w:sz w:val="28"/>
      <w:szCs w:val="28"/>
    </w:rPr>
  </w:style>
  <w:style w:type="paragraph" w:styleId="a5">
    <w:name w:val="List Paragraph"/>
    <w:basedOn w:val="a"/>
    <w:uiPriority w:val="1"/>
    <w:qFormat/>
    <w:pPr>
      <w:ind w:left="503" w:hanging="397"/>
    </w:pPr>
  </w:style>
  <w:style w:type="paragraph" w:customStyle="1" w:styleId="TableParagraph">
    <w:name w:val="Table Paragraph"/>
    <w:basedOn w:val="a"/>
    <w:uiPriority w:val="1"/>
    <w:qFormat/>
  </w:style>
  <w:style w:type="paragraph" w:customStyle="1" w:styleId="body">
    <w:name w:val="body"/>
    <w:basedOn w:val="a3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a4">
    <w:name w:val="正文文本 字符"/>
    <w:basedOn w:val="a0"/>
    <w:link w:val="a3"/>
    <w:uiPriority w:val="1"/>
    <w:rsid w:val="00AC066C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a4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a6">
    <w:name w:val="header"/>
    <w:basedOn w:val="a"/>
    <w:link w:val="a7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7">
    <w:name w:val="页眉 字符"/>
    <w:basedOn w:val="a0"/>
    <w:link w:val="a6"/>
    <w:uiPriority w:val="99"/>
    <w:rsid w:val="00DC7ED1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a9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9">
    <w:name w:val="页脚 字符"/>
    <w:basedOn w:val="a0"/>
    <w:link w:val="a8"/>
    <w:uiPriority w:val="99"/>
    <w:rsid w:val="00DC7ED1"/>
    <w:rPr>
      <w:rFonts w:ascii="Times New Roman" w:eastAsia="Times New Roman" w:hAnsi="Times New Roman" w:cs="Times New Roman"/>
    </w:rPr>
  </w:style>
  <w:style w:type="table" w:styleId="aa">
    <w:name w:val="Table Grid"/>
    <w:basedOn w:val="a1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3"/>
    <w:next w:val="a"/>
    <w:link w:val="ac"/>
    <w:uiPriority w:val="10"/>
    <w:qFormat/>
    <w:rsid w:val="00AC066C"/>
    <w:pPr>
      <w:jc w:val="center"/>
    </w:pPr>
    <w:rPr>
      <w:b/>
      <w:bCs/>
      <w:sz w:val="48"/>
      <w:szCs w:val="48"/>
    </w:rPr>
  </w:style>
  <w:style w:type="character" w:customStyle="1" w:styleId="ac">
    <w:name w:val="标题 字符"/>
    <w:basedOn w:val="a0"/>
    <w:link w:val="ab"/>
    <w:uiPriority w:val="10"/>
    <w:rsid w:val="00AC066C"/>
    <w:rPr>
      <w:rFonts w:ascii="Times New Roman" w:eastAsia="Times New Roman" w:hAnsi="Times New Roman" w:cs="Times New Roman"/>
      <w:b/>
      <w:bCs/>
      <w:sz w:val="48"/>
      <w:szCs w:val="48"/>
    </w:rPr>
  </w:style>
  <w:style w:type="paragraph" w:styleId="ad">
    <w:name w:val="Subtitle"/>
    <w:basedOn w:val="a3"/>
    <w:next w:val="a"/>
    <w:link w:val="ae"/>
    <w:uiPriority w:val="11"/>
    <w:qFormat/>
    <w:rsid w:val="00AC066C"/>
    <w:pPr>
      <w:jc w:val="center"/>
    </w:pPr>
  </w:style>
  <w:style w:type="character" w:customStyle="1" w:styleId="ae">
    <w:name w:val="副标题 字符"/>
    <w:basedOn w:val="a0"/>
    <w:link w:val="ad"/>
    <w:uiPriority w:val="11"/>
    <w:rsid w:val="00AC066C"/>
    <w:rPr>
      <w:rFonts w:ascii="Times New Roman" w:eastAsia="Times New Roman" w:hAnsi="Times New Roman" w:cs="Times New Roman"/>
      <w:sz w:val="26"/>
      <w:szCs w:val="26"/>
    </w:rPr>
  </w:style>
  <w:style w:type="paragraph" w:customStyle="1" w:styleId="second-leveltitle">
    <w:name w:val="second-level title"/>
    <w:basedOn w:val="a3"/>
    <w:link w:val="second-leveltitle0"/>
    <w:qFormat/>
    <w:rsid w:val="00A800E0"/>
    <w:pPr>
      <w:numPr>
        <w:ilvl w:val="1"/>
        <w:numId w:val="8"/>
      </w:numPr>
      <w:spacing w:before="240" w:after="120"/>
    </w:pPr>
    <w:rPr>
      <w:b/>
      <w:bCs/>
    </w:rPr>
  </w:style>
  <w:style w:type="character" w:customStyle="1" w:styleId="second-leveltitle0">
    <w:name w:val="second-level title 字符"/>
    <w:basedOn w:val="a4"/>
    <w:link w:val="second-leveltitle"/>
    <w:rsid w:val="00A800E0"/>
    <w:rPr>
      <w:rFonts w:ascii="Times New Roman" w:eastAsia="Times New Roman" w:hAnsi="Times New Roman" w:cs="Times New Roman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9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9EFDA-3AD6-4F95-A768-6DB7EED85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</TotalTime>
  <Pages>1</Pages>
  <Words>92</Words>
  <Characters>525</Characters>
  <Application>Microsoft Office Word</Application>
  <DocSecurity>0</DocSecurity>
  <Lines>4</Lines>
  <Paragraphs>1</Paragraphs>
  <ScaleCrop>false</ScaleCrop>
  <Company/>
  <LinksUpToDate>false</LinksUpToDate>
  <CharactersWithSpaces>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uwen Yi (Student)</cp:lastModifiedBy>
  <cp:revision>39</cp:revision>
  <dcterms:created xsi:type="dcterms:W3CDTF">2022-03-12T08:47:00Z</dcterms:created>
  <dcterms:modified xsi:type="dcterms:W3CDTF">2022-04-23T06:20:00Z</dcterms:modified>
</cp:coreProperties>
</file>